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334B7D" w:rsidRDefault="008F45F1">
      <w:pPr>
        <w:spacing w:before="240" w:after="240"/>
      </w:pPr>
      <w:r>
        <w:t>Laser Hair Removal Before and After.Article.Better Body MD.KA</w:t>
      </w:r>
    </w:p>
    <w:p w14:paraId="00000002" w14:textId="77777777" w:rsidR="00334B7D" w:rsidRDefault="008F45F1">
      <w:pPr>
        <w:spacing w:before="240" w:after="240"/>
      </w:pPr>
      <w:r>
        <w:t>/laser hair removal before and after</w:t>
      </w:r>
    </w:p>
    <w:p w14:paraId="00000003" w14:textId="77777777" w:rsidR="00334B7D" w:rsidRDefault="008F45F1">
      <w:pPr>
        <w:spacing w:before="240" w:after="240"/>
      </w:pPr>
      <w:r>
        <w:t>KW: laser hair removal before and after</w:t>
      </w:r>
    </w:p>
    <w:p w14:paraId="00000004" w14:textId="77777777" w:rsidR="00334B7D" w:rsidRDefault="008F45F1">
      <w:pPr>
        <w:spacing w:before="240" w:after="240"/>
      </w:pPr>
      <w:r>
        <w:t>Meta: Laser hair removal before and after pics demonstrate the amazing results that are possible with this procedure. Learn more about laser hair removal here.</w:t>
      </w:r>
    </w:p>
    <w:p w14:paraId="00000005" w14:textId="77777777" w:rsidR="00334B7D" w:rsidRDefault="008F45F1">
      <w:pPr>
        <w:spacing w:before="240" w:after="240"/>
      </w:pPr>
      <w:r>
        <w:t>Laser Hair Removal Before and After | Real Patient Results</w:t>
      </w:r>
    </w:p>
    <w:p w14:paraId="00000006" w14:textId="6B4B595E" w:rsidR="00334B7D" w:rsidRDefault="008F45F1">
      <w:pPr>
        <w:spacing w:before="240" w:after="240"/>
      </w:pPr>
      <w:r>
        <w:t>Laser hair removal before and after i</w:t>
      </w:r>
      <w:r>
        <w:t>mages show how this treatment results in permanent hair reduction. Laser hair removal is a great</w:t>
      </w:r>
      <w:r>
        <w:t xml:space="preserve"> way to effectively treat and remove unwanted hair from the body in a virtually painless method. Learn more about laser hair removal and discover</w:t>
      </w:r>
      <w:r>
        <w:t xml:space="preserve"> if it is right for you</w:t>
      </w:r>
      <w:r>
        <w:t>.</w:t>
      </w:r>
    </w:p>
    <w:p w14:paraId="00000007" w14:textId="77777777" w:rsidR="00334B7D" w:rsidRDefault="008F45F1">
      <w:pPr>
        <w:spacing w:before="240" w:after="240"/>
      </w:pPr>
      <w:r>
        <w:t>Laser Hair Removal Before and After Pictures*</w:t>
      </w:r>
    </w:p>
    <w:p w14:paraId="00000008" w14:textId="144BA01E" w:rsidR="00334B7D" w:rsidRDefault="008F45F1">
      <w:pPr>
        <w:spacing w:before="240" w:after="240"/>
      </w:pPr>
      <w:r>
        <w:t xml:space="preserve">Laser hair removal before and after images show the excellent results each patient achieved with this hair removal method. Not only did the patients achieve permanent hair reduction, but they also have silky </w:t>
      </w:r>
      <w:r>
        <w:t>smooth skin in the treatment areas. As with any cosmetic treatment, results may vary.*</w:t>
      </w:r>
    </w:p>
    <w:p w14:paraId="344A6781" w14:textId="31E8080E" w:rsidR="00021529" w:rsidRDefault="00021529">
      <w:pPr>
        <w:spacing w:before="240" w:after="240"/>
      </w:pPr>
      <w:r w:rsidRPr="00021529">
        <w:rPr>
          <w:highlight w:val="yellow"/>
        </w:rPr>
        <w:t>INSERT SLIDE SHOW</w:t>
      </w:r>
    </w:p>
    <w:p w14:paraId="2D89BFCD" w14:textId="0BEEB78C" w:rsidR="00021529" w:rsidRPr="00021529" w:rsidRDefault="00021529" w:rsidP="00021529">
      <w:pPr>
        <w:spacing w:before="240" w:after="240"/>
        <w:jc w:val="right"/>
        <w:rPr>
          <w:u w:val="single"/>
        </w:rPr>
      </w:pPr>
      <w:r w:rsidRPr="00021529">
        <w:rPr>
          <w:u w:val="single"/>
        </w:rPr>
        <w:t>Learn more about Laser Hair Removal &gt;&gt;</w:t>
      </w:r>
    </w:p>
    <w:p w14:paraId="00000009" w14:textId="47D6ACEE" w:rsidR="00334B7D" w:rsidRDefault="008F45F1">
      <w:pPr>
        <w:spacing w:before="240" w:after="240"/>
      </w:pPr>
      <w:r>
        <w:t>The Benefits</w:t>
      </w:r>
      <w:r w:rsidR="00021529">
        <w:t xml:space="preserve"> of Laser Hair Removal</w:t>
      </w:r>
    </w:p>
    <w:p w14:paraId="0000000A" w14:textId="77777777" w:rsidR="00334B7D" w:rsidRDefault="008F45F1">
      <w:pPr>
        <w:spacing w:before="240" w:after="240"/>
      </w:pPr>
      <w:r>
        <w:t>There are several benefits to this permanent hair removal treatment. The most notable benefits are:</w:t>
      </w:r>
    </w:p>
    <w:p w14:paraId="0000000B" w14:textId="77777777" w:rsidR="00334B7D" w:rsidRDefault="008F45F1">
      <w:pPr>
        <w:spacing w:before="240" w:after="240"/>
      </w:pPr>
      <w:r>
        <w:t>·</w:t>
      </w:r>
      <w:r>
        <w:rPr>
          <w:rFonts w:ascii="Times New Roman" w:eastAsia="Times New Roman" w:hAnsi="Times New Roman" w:cs="Times New Roman"/>
          <w:sz w:val="14"/>
          <w:szCs w:val="14"/>
        </w:rPr>
        <w:t xml:space="preserve">         </w:t>
      </w:r>
      <w:r>
        <w:t>Safe + e</w:t>
      </w:r>
      <w:r>
        <w:t>ffective permanent hair reduction</w:t>
      </w:r>
    </w:p>
    <w:p w14:paraId="0000000C" w14:textId="77777777" w:rsidR="00334B7D" w:rsidRDefault="008F45F1">
      <w:pPr>
        <w:spacing w:before="240" w:after="240"/>
      </w:pPr>
      <w:r>
        <w:t>·</w:t>
      </w:r>
      <w:r>
        <w:rPr>
          <w:rFonts w:ascii="Times New Roman" w:eastAsia="Times New Roman" w:hAnsi="Times New Roman" w:cs="Times New Roman"/>
          <w:sz w:val="14"/>
          <w:szCs w:val="14"/>
        </w:rPr>
        <w:t xml:space="preserve">         </w:t>
      </w:r>
      <w:r>
        <w:t>Silky smooth skin</w:t>
      </w:r>
    </w:p>
    <w:p w14:paraId="0000000D" w14:textId="77777777" w:rsidR="00334B7D" w:rsidRDefault="008F45F1">
      <w:pPr>
        <w:spacing w:before="240" w:after="240"/>
      </w:pPr>
      <w:r>
        <w:t>·</w:t>
      </w:r>
      <w:r>
        <w:rPr>
          <w:rFonts w:ascii="Times New Roman" w:eastAsia="Times New Roman" w:hAnsi="Times New Roman" w:cs="Times New Roman"/>
          <w:sz w:val="14"/>
          <w:szCs w:val="14"/>
        </w:rPr>
        <w:t xml:space="preserve">         </w:t>
      </w:r>
      <w:r>
        <w:t>Removes hair from the facial area</w:t>
      </w:r>
    </w:p>
    <w:p w14:paraId="0000000E" w14:textId="77777777" w:rsidR="00334B7D" w:rsidRDefault="008F45F1">
      <w:pPr>
        <w:spacing w:before="240" w:after="240"/>
      </w:pPr>
      <w:r>
        <w:t>·</w:t>
      </w:r>
      <w:r>
        <w:rPr>
          <w:rFonts w:ascii="Times New Roman" w:eastAsia="Times New Roman" w:hAnsi="Times New Roman" w:cs="Times New Roman"/>
          <w:sz w:val="14"/>
          <w:szCs w:val="14"/>
        </w:rPr>
        <w:t xml:space="preserve">         </w:t>
      </w:r>
      <w:r>
        <w:t>Treats sensitive areas like underarms and bikini zone</w:t>
      </w:r>
    </w:p>
    <w:p w14:paraId="0000000F" w14:textId="77777777" w:rsidR="00334B7D" w:rsidRDefault="008F45F1">
      <w:pPr>
        <w:spacing w:before="240" w:after="240"/>
      </w:pPr>
      <w:r>
        <w:t>·</w:t>
      </w:r>
      <w:r>
        <w:rPr>
          <w:rFonts w:ascii="Times New Roman" w:eastAsia="Times New Roman" w:hAnsi="Times New Roman" w:cs="Times New Roman"/>
          <w:sz w:val="14"/>
          <w:szCs w:val="14"/>
        </w:rPr>
        <w:t xml:space="preserve">         </w:t>
      </w:r>
      <w:r>
        <w:t>Painless</w:t>
      </w:r>
    </w:p>
    <w:p w14:paraId="00000010" w14:textId="77777777" w:rsidR="00334B7D" w:rsidRDefault="008F45F1">
      <w:pPr>
        <w:spacing w:before="240" w:after="240"/>
      </w:pPr>
      <w:r>
        <w:t>·</w:t>
      </w:r>
      <w:r>
        <w:rPr>
          <w:rFonts w:ascii="Times New Roman" w:eastAsia="Times New Roman" w:hAnsi="Times New Roman" w:cs="Times New Roman"/>
          <w:sz w:val="14"/>
          <w:szCs w:val="14"/>
        </w:rPr>
        <w:t xml:space="preserve">         </w:t>
      </w:r>
      <w:r>
        <w:t>Minimal to no downtime</w:t>
      </w:r>
    </w:p>
    <w:p w14:paraId="00000011" w14:textId="77777777" w:rsidR="00334B7D" w:rsidRDefault="008F45F1">
      <w:pPr>
        <w:spacing w:before="240" w:after="240"/>
      </w:pPr>
      <w:r>
        <w:t>·</w:t>
      </w:r>
      <w:r>
        <w:rPr>
          <w:rFonts w:ascii="Times New Roman" w:eastAsia="Times New Roman" w:hAnsi="Times New Roman" w:cs="Times New Roman"/>
          <w:sz w:val="14"/>
          <w:szCs w:val="14"/>
        </w:rPr>
        <w:t xml:space="preserve">         </w:t>
      </w:r>
      <w:r>
        <w:t>Great alternative to pai</w:t>
      </w:r>
      <w:r>
        <w:t>nful tweezing or waxing</w:t>
      </w:r>
    </w:p>
    <w:p w14:paraId="00000012" w14:textId="0BA75592" w:rsidR="00334B7D" w:rsidRDefault="008F45F1">
      <w:pPr>
        <w:spacing w:before="240" w:after="240"/>
      </w:pPr>
      <w:r>
        <w:t>How Permanent Hair Removal Works</w:t>
      </w:r>
    </w:p>
    <w:p w14:paraId="00000013" w14:textId="175D6A95" w:rsidR="00334B7D" w:rsidRDefault="008F45F1">
      <w:pPr>
        <w:spacing w:before="240" w:after="240"/>
      </w:pPr>
      <w:r>
        <w:lastRenderedPageBreak/>
        <w:t>Laser hair removal works by utilizing a laser to remove unwanted hair. The laser has a specific wavelength that is precisely calibrated to penetrate the hair fol</w:t>
      </w:r>
      <w:r>
        <w:t>licle. Laser hair removal does this most safely without harming the skin. Once the hair follicles are in the active growth phase, the melanin in the hair’s</w:t>
      </w:r>
      <w:r>
        <w:t xml:space="preserve"> root will absorb the laser's thermal energy. This process causes permanent damage to the hair follic</w:t>
      </w:r>
      <w:r>
        <w:t>le. Moreover, this damage disables the follicle from being able to grow back.</w:t>
      </w:r>
    </w:p>
    <w:p w14:paraId="00000014" w14:textId="15972406" w:rsidR="00334B7D" w:rsidRDefault="008F45F1">
      <w:pPr>
        <w:spacing w:before="240" w:after="240"/>
      </w:pPr>
      <w:r>
        <w:t>Laser Hair Removal</w:t>
      </w:r>
      <w:r>
        <w:t xml:space="preserve"> Treatment Areas</w:t>
      </w:r>
    </w:p>
    <w:p w14:paraId="00000015" w14:textId="498C9975" w:rsidR="00334B7D" w:rsidRDefault="00021529">
      <w:pPr>
        <w:spacing w:before="240" w:after="240"/>
      </w:pPr>
      <w:r>
        <w:t>As seen in laser hair removal before and after pics, this method of permanent hair reduction can</w:t>
      </w:r>
      <w:r w:rsidR="008F45F1">
        <w:t xml:space="preserve"> remove unwanted body hair from </w:t>
      </w:r>
      <w:r>
        <w:t xml:space="preserve">nearly </w:t>
      </w:r>
      <w:r w:rsidR="008F45F1">
        <w:t>anywhere. The most popular areas include:</w:t>
      </w:r>
    </w:p>
    <w:p w14:paraId="00000016" w14:textId="77777777" w:rsidR="00334B7D" w:rsidRDefault="008F45F1">
      <w:pPr>
        <w:spacing w:before="240" w:after="240"/>
      </w:pPr>
      <w:r>
        <w:t>·</w:t>
      </w:r>
      <w:r>
        <w:rPr>
          <w:rFonts w:ascii="Times New Roman" w:eastAsia="Times New Roman" w:hAnsi="Times New Roman" w:cs="Times New Roman"/>
          <w:sz w:val="14"/>
          <w:szCs w:val="14"/>
        </w:rPr>
        <w:t xml:space="preserve">         </w:t>
      </w:r>
      <w:r>
        <w:t>Face</w:t>
      </w:r>
    </w:p>
    <w:p w14:paraId="00000017" w14:textId="77777777" w:rsidR="00334B7D" w:rsidRDefault="008F45F1">
      <w:pPr>
        <w:spacing w:before="240" w:after="240"/>
      </w:pPr>
      <w: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 xml:space="preserve">      </w:t>
      </w:r>
      <w:r>
        <w:t>Neck</w:t>
      </w:r>
    </w:p>
    <w:p w14:paraId="00000018" w14:textId="77777777" w:rsidR="00334B7D" w:rsidRDefault="008F45F1">
      <w:pPr>
        <w:spacing w:before="240" w:after="240"/>
      </w:pPr>
      <w:r>
        <w:t>·</w:t>
      </w:r>
      <w:r>
        <w:rPr>
          <w:rFonts w:ascii="Times New Roman" w:eastAsia="Times New Roman" w:hAnsi="Times New Roman" w:cs="Times New Roman"/>
          <w:sz w:val="14"/>
          <w:szCs w:val="14"/>
        </w:rPr>
        <w:t xml:space="preserve">         </w:t>
      </w:r>
      <w:r>
        <w:t>Chest</w:t>
      </w:r>
    </w:p>
    <w:p w14:paraId="00000019" w14:textId="77777777" w:rsidR="00334B7D" w:rsidRDefault="008F45F1">
      <w:pPr>
        <w:spacing w:before="240" w:after="240"/>
      </w:pPr>
      <w:r>
        <w:t>·</w:t>
      </w:r>
      <w:r>
        <w:rPr>
          <w:rFonts w:ascii="Times New Roman" w:eastAsia="Times New Roman" w:hAnsi="Times New Roman" w:cs="Times New Roman"/>
          <w:sz w:val="14"/>
          <w:szCs w:val="14"/>
        </w:rPr>
        <w:t xml:space="preserve">         </w:t>
      </w:r>
      <w:r>
        <w:t>Underarms</w:t>
      </w:r>
    </w:p>
    <w:p w14:paraId="0000001A" w14:textId="77777777" w:rsidR="00334B7D" w:rsidRDefault="008F45F1">
      <w:pPr>
        <w:spacing w:before="240" w:after="240"/>
      </w:pPr>
      <w:r>
        <w:t>·</w:t>
      </w:r>
      <w:r>
        <w:rPr>
          <w:rFonts w:ascii="Times New Roman" w:eastAsia="Times New Roman" w:hAnsi="Times New Roman" w:cs="Times New Roman"/>
          <w:sz w:val="14"/>
          <w:szCs w:val="14"/>
        </w:rPr>
        <w:t xml:space="preserve">         </w:t>
      </w:r>
      <w:r>
        <w:t>Legs</w:t>
      </w:r>
    </w:p>
    <w:p w14:paraId="0000001B" w14:textId="77777777" w:rsidR="00334B7D" w:rsidRDefault="008F45F1">
      <w:pPr>
        <w:spacing w:before="240" w:after="240"/>
      </w:pPr>
      <w:r>
        <w:t>·</w:t>
      </w:r>
      <w:r>
        <w:rPr>
          <w:rFonts w:ascii="Times New Roman" w:eastAsia="Times New Roman" w:hAnsi="Times New Roman" w:cs="Times New Roman"/>
          <w:sz w:val="14"/>
          <w:szCs w:val="14"/>
        </w:rPr>
        <w:t xml:space="preserve">         </w:t>
      </w:r>
      <w:r>
        <w:t>Bikini areas</w:t>
      </w:r>
    </w:p>
    <w:p w14:paraId="0000001C" w14:textId="77777777" w:rsidR="00334B7D" w:rsidRDefault="008F45F1">
      <w:pPr>
        <w:spacing w:before="240" w:after="240"/>
      </w:pPr>
      <w:r>
        <w:t>How to Get the Best Laser Hair Removal Before and After Images</w:t>
      </w:r>
    </w:p>
    <w:p w14:paraId="0000001D" w14:textId="77777777" w:rsidR="00334B7D" w:rsidRDefault="008F45F1">
      <w:pPr>
        <w:spacing w:before="240" w:after="240"/>
      </w:pPr>
      <w:r>
        <w:t>The best way to achieve optimal laser hair removal before and after images is to schedule a reputable medica</w:t>
      </w:r>
      <w:r>
        <w:t xml:space="preserve">l spa treatment. </w:t>
      </w:r>
      <w:r w:rsidRPr="00021529">
        <w:rPr>
          <w:u w:val="single"/>
        </w:rPr>
        <w:t>Better Body MD</w:t>
      </w:r>
      <w:r>
        <w:t xml:space="preserve"> is a premier provider of laser hair removal. We have skilled, knowledgeable treatment specialists that help deliver phenomenal hair reduction results. To learn more about this hair removal method and how Better Body MD can h</w:t>
      </w:r>
      <w:r>
        <w:t>elp you achieve silky, smooth skin, schedule a free consultation. During your consultation, you can learn about laser hair removal and what it can do for your body.</w:t>
      </w:r>
    </w:p>
    <w:p w14:paraId="0000001E" w14:textId="77777777" w:rsidR="00334B7D" w:rsidRDefault="008F45F1">
      <w:pPr>
        <w:spacing w:before="240" w:after="240"/>
      </w:pPr>
      <w:r>
        <w:t>Laser Hair Removal Near Me</w:t>
      </w:r>
    </w:p>
    <w:p w14:paraId="0000001F" w14:textId="77777777" w:rsidR="00334B7D" w:rsidRDefault="008F45F1">
      <w:pPr>
        <w:spacing w:before="240" w:after="240"/>
      </w:pPr>
      <w:r>
        <w:t xml:space="preserve">Don’t just look at the laser hair removal before and after images, schedule your own laser hair removal appointment! Silky, smooth skin and permanent hair removal is possible. Call Better Body MD at 703-687-3601 to schedule your consultation now. </w:t>
      </w:r>
    </w:p>
    <w:p w14:paraId="00000020" w14:textId="77777777" w:rsidR="00334B7D" w:rsidRDefault="00334B7D"/>
    <w:sectPr w:rsidR="00334B7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NDewMDADMiwsjJR0lIJTi4sz8/NACgxrAcsHd1MsAAAA"/>
  </w:docVars>
  <w:rsids>
    <w:rsidRoot w:val="00334B7D"/>
    <w:rsid w:val="00021529"/>
    <w:rsid w:val="000D13BB"/>
    <w:rsid w:val="00334B7D"/>
    <w:rsid w:val="008F45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BE288F"/>
  <w15:docId w15:val="{9B7C8D81-7148-432E-A0D7-6AD2E8185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497</Words>
  <Characters>2707</Characters>
  <Application>Microsoft Office Word</Application>
  <DocSecurity>0</DocSecurity>
  <Lines>56</Lines>
  <Paragraphs>17</Paragraphs>
  <ScaleCrop>false</ScaleCrop>
  <Company/>
  <LinksUpToDate>false</LinksUpToDate>
  <CharactersWithSpaces>3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4</cp:revision>
  <dcterms:created xsi:type="dcterms:W3CDTF">2020-11-26T20:44:00Z</dcterms:created>
  <dcterms:modified xsi:type="dcterms:W3CDTF">2020-11-26T20:50:00Z</dcterms:modified>
</cp:coreProperties>
</file>